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A10BD5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E4F53EF" w:rsidR="007B4A91" w:rsidRDefault="00462768">
      <w:pPr>
        <w:rPr>
          <w:sz w:val="28"/>
          <w:szCs w:val="28"/>
        </w:rPr>
      </w:pPr>
      <w:r>
        <w:rPr>
          <w:sz w:val="28"/>
          <w:szCs w:val="28"/>
        </w:rPr>
        <w:t xml:space="preserve">Rocket game </w:t>
      </w:r>
    </w:p>
    <w:p w14:paraId="34A9E19B" w14:textId="77777777" w:rsidR="007B4A91" w:rsidRDefault="00A10BD5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9EE9484" w:rsidR="007B4A91" w:rsidRDefault="0046276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Shoot as many </w:t>
      </w:r>
      <w:r w:rsidR="007870A3">
        <w:rPr>
          <w:sz w:val="28"/>
          <w:szCs w:val="28"/>
        </w:rPr>
        <w:t>stars</w:t>
      </w:r>
      <w:r>
        <w:rPr>
          <w:sz w:val="28"/>
          <w:szCs w:val="28"/>
        </w:rPr>
        <w:t xml:space="preserve"> as possible</w:t>
      </w:r>
    </w:p>
    <w:p w14:paraId="3D632C61" w14:textId="77777777" w:rsidR="007B4A91" w:rsidRDefault="00A10BD5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84F2554" w:rsidR="007B4A91" w:rsidRDefault="0046276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Your </w:t>
      </w:r>
      <w:proofErr w:type="spellStart"/>
      <w:r>
        <w:rPr>
          <w:sz w:val="28"/>
          <w:szCs w:val="28"/>
        </w:rPr>
        <w:t>rocketship</w:t>
      </w:r>
      <w:proofErr w:type="spellEnd"/>
      <w:r>
        <w:rPr>
          <w:sz w:val="28"/>
          <w:szCs w:val="28"/>
        </w:rPr>
        <w:t xml:space="preserve"> is in space. Move your </w:t>
      </w:r>
      <w:proofErr w:type="spellStart"/>
      <w:r>
        <w:rPr>
          <w:sz w:val="28"/>
          <w:szCs w:val="28"/>
        </w:rPr>
        <w:t>rocketship</w:t>
      </w:r>
      <w:proofErr w:type="spellEnd"/>
      <w:r>
        <w:rPr>
          <w:sz w:val="28"/>
          <w:szCs w:val="28"/>
        </w:rPr>
        <w:t xml:space="preserve"> around to avoid the incoming </w:t>
      </w:r>
      <w:r w:rsidR="007870A3">
        <w:rPr>
          <w:sz w:val="28"/>
          <w:szCs w:val="28"/>
        </w:rPr>
        <w:t>asteroids</w:t>
      </w:r>
      <w:r>
        <w:rPr>
          <w:sz w:val="28"/>
          <w:szCs w:val="28"/>
        </w:rPr>
        <w:t xml:space="preserve"> (</w:t>
      </w:r>
      <w:proofErr w:type="gramStart"/>
      <w:r>
        <w:rPr>
          <w:sz w:val="28"/>
          <w:szCs w:val="28"/>
        </w:rPr>
        <w:t>obstacles</w:t>
      </w:r>
      <w:r w:rsidR="007870A3">
        <w:rPr>
          <w:sz w:val="28"/>
          <w:szCs w:val="28"/>
        </w:rPr>
        <w:t>, and</w:t>
      </w:r>
      <w:proofErr w:type="gramEnd"/>
      <w:r w:rsidR="007870A3">
        <w:rPr>
          <w:sz w:val="28"/>
          <w:szCs w:val="28"/>
        </w:rPr>
        <w:t xml:space="preserve"> try shoot the stars to gain points. </w:t>
      </w:r>
    </w:p>
    <w:p w14:paraId="6102F988" w14:textId="77777777" w:rsidR="007B4A91" w:rsidRDefault="00A10BD5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5D4AC802" w:rsidR="007B4A91" w:rsidRDefault="007870A3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When you hit an asteroid, you die and the game ends. </w:t>
      </w:r>
    </w:p>
    <w:p w14:paraId="0AE3FDBE" w14:textId="77777777" w:rsidR="007B4A91" w:rsidRDefault="00A10BD5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A10BD5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07E344E" w:rsidR="007B4A91" w:rsidRDefault="0046276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ain </w:t>
            </w:r>
            <w:proofErr w:type="spellStart"/>
            <w:r>
              <w:rPr>
                <w:sz w:val="28"/>
                <w:szCs w:val="28"/>
              </w:rPr>
              <w:t>rocketship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0846CB6" w:rsidR="007B4A91" w:rsidRDefault="0046276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ove with arrow keys + shoot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50E25118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5AF8EB54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07048113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B339410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40A0522" w:rsidR="007B4A91" w:rsidRDefault="007870A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a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542E70F" w:rsidR="007B4A91" w:rsidRDefault="0046276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hot to earn points 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B257EC7" w:rsidR="007B4A91" w:rsidRDefault="0046276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andom</w:t>
            </w:r>
            <w:r w:rsidR="007870A3">
              <w:rPr>
                <w:sz w:val="28"/>
                <w:szCs w:val="28"/>
              </w:rPr>
              <w:t xml:space="preserve"> asteroids </w:t>
            </w:r>
            <w:r>
              <w:rPr>
                <w:sz w:val="28"/>
                <w:szCs w:val="28"/>
              </w:rPr>
              <w:t xml:space="preserve">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987EB66" w:rsidR="007B4A91" w:rsidRDefault="0046276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Obstacle 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2AA1225D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87EF3C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60AB5B6B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3494DBE2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1A0DAE7C" w:rsidR="007B4A91" w:rsidRDefault="007B4A91">
      <w:pPr>
        <w:ind w:left="720"/>
        <w:rPr>
          <w:sz w:val="28"/>
          <w:szCs w:val="28"/>
        </w:rPr>
      </w:pPr>
    </w:p>
    <w:p w14:paraId="39620D9C" w14:textId="38703966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72FDF48C" w:rsidR="007B4A91" w:rsidRDefault="007870A3">
      <w:pPr>
        <w:numPr>
          <w:ilvl w:val="0"/>
          <w:numId w:val="4"/>
        </w:num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7B6EC7D2" wp14:editId="2EE9255E">
            <wp:simplePos x="0" y="0"/>
            <wp:positionH relativeFrom="column">
              <wp:posOffset>4199890</wp:posOffset>
            </wp:positionH>
            <wp:positionV relativeFrom="paragraph">
              <wp:posOffset>328612</wp:posOffset>
            </wp:positionV>
            <wp:extent cx="1292225" cy="950192"/>
            <wp:effectExtent l="0" t="0" r="3175" b="2540"/>
            <wp:wrapNone/>
            <wp:docPr id="4" name="Picture 4" descr="358,389 Planet Space Illustrations &amp;amp; Clip Art - i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358,389 Planet Space Illustrations &amp;amp; Clip Art - iStock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2225" cy="9501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56965">
        <w:rPr>
          <w:sz w:val="24"/>
          <w:szCs w:val="24"/>
        </w:rPr>
        <w:t xml:space="preserve">Add images of the game scenes to show each of the playing and non-playing characters at least once. </w:t>
      </w:r>
      <w:r w:rsidR="00556965">
        <w:rPr>
          <w:sz w:val="28"/>
          <w:szCs w:val="28"/>
        </w:rPr>
        <w:t xml:space="preserve"> </w:t>
      </w:r>
    </w:p>
    <w:p w14:paraId="7A3F11E7" w14:textId="236BA6C6" w:rsidR="00556965" w:rsidRDefault="007870A3">
      <w:bookmarkStart w:id="0" w:name="_GoBack"/>
      <w:bookmarkEnd w:id="0"/>
      <w:r>
        <w:rPr>
          <w:noProof/>
          <w:sz w:val="28"/>
          <w:szCs w:val="28"/>
        </w:rPr>
        <w:drawing>
          <wp:anchor distT="0" distB="0" distL="114300" distR="114300" simplePos="0" relativeHeight="251660288" behindDoc="1" locked="0" layoutInCell="1" allowOverlap="1" wp14:anchorId="5CF8849E" wp14:editId="4E76AA8E">
            <wp:simplePos x="0" y="0"/>
            <wp:positionH relativeFrom="column">
              <wp:posOffset>2743200</wp:posOffset>
            </wp:positionH>
            <wp:positionV relativeFrom="paragraph">
              <wp:posOffset>25400</wp:posOffset>
            </wp:positionV>
            <wp:extent cx="680720" cy="695960"/>
            <wp:effectExtent l="0" t="0" r="5080" b="8890"/>
            <wp:wrapTight wrapText="bothSides">
              <wp:wrapPolygon edited="0">
                <wp:start x="0" y="0"/>
                <wp:lineTo x="0" y="21285"/>
                <wp:lineTo x="21157" y="21285"/>
                <wp:lineTo x="21157" y="0"/>
                <wp:lineTo x="0" y="0"/>
              </wp:wrapPolygon>
            </wp:wrapTight>
            <wp:docPr id="3" name="Picture 3" descr="C:\Users\25geo02s\AppData\Local\Microsoft\Windows\INetCache\Content.MSO\56589BD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25geo02s\AppData\Local\Microsoft\Windows\INetCache\Content.MSO\56589BDD.tmp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0720" cy="69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9264" behindDoc="1" locked="0" layoutInCell="1" allowOverlap="1" wp14:anchorId="213DECB1" wp14:editId="5755A647">
            <wp:simplePos x="0" y="0"/>
            <wp:positionH relativeFrom="column">
              <wp:posOffset>1685925</wp:posOffset>
            </wp:positionH>
            <wp:positionV relativeFrom="paragraph">
              <wp:posOffset>79375</wp:posOffset>
            </wp:positionV>
            <wp:extent cx="659672" cy="642520"/>
            <wp:effectExtent l="0" t="0" r="7620" b="5715"/>
            <wp:wrapTight wrapText="bothSides">
              <wp:wrapPolygon edited="0">
                <wp:start x="8740" y="0"/>
                <wp:lineTo x="0" y="9614"/>
                <wp:lineTo x="0" y="10896"/>
                <wp:lineTo x="3746" y="20510"/>
                <wp:lineTo x="3121" y="21151"/>
                <wp:lineTo x="19977" y="21151"/>
                <wp:lineTo x="21225" y="9614"/>
                <wp:lineTo x="21225" y="8332"/>
                <wp:lineTo x="11861" y="0"/>
                <wp:lineTo x="8740" y="0"/>
              </wp:wrapPolygon>
            </wp:wrapTight>
            <wp:docPr id="2" name="Picture 2" descr="Clip Arts Related To - Star Clipart Transparent Background | Full Size PNG  Download | Seek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lip Arts Related To - Star Clipart Transparent Background | Full Size PNG  Download | Seek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9672" cy="642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8240" behindDoc="1" locked="0" layoutInCell="1" allowOverlap="1" wp14:anchorId="3E5C5E3C" wp14:editId="3F004096">
            <wp:simplePos x="0" y="0"/>
            <wp:positionH relativeFrom="column">
              <wp:posOffset>-104775</wp:posOffset>
            </wp:positionH>
            <wp:positionV relativeFrom="paragraph">
              <wp:posOffset>74295</wp:posOffset>
            </wp:positionV>
            <wp:extent cx="1442612" cy="574791"/>
            <wp:effectExtent l="0" t="0" r="5715" b="0"/>
            <wp:wrapTight wrapText="bothSides">
              <wp:wrapPolygon edited="0">
                <wp:start x="8275" y="0"/>
                <wp:lineTo x="0" y="5728"/>
                <wp:lineTo x="0" y="7876"/>
                <wp:lineTo x="7989" y="20765"/>
                <wp:lineTo x="8275" y="20765"/>
                <wp:lineTo x="11699" y="20765"/>
                <wp:lineTo x="21400" y="15752"/>
                <wp:lineTo x="21400" y="7876"/>
                <wp:lineTo x="11699" y="0"/>
                <wp:lineTo x="8275" y="0"/>
              </wp:wrapPolygon>
            </wp:wrapTight>
            <wp:docPr id="1" name="Picture 1" descr="Free Rocketship Cliparts, Download Free Rocketship Cliparts png images,  Free ClipArts on Clipart Libra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Free Rocketship Cliparts, Download Free Rocketship Cliparts png images,  Free ClipArts on Clipart Librar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2612" cy="5747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C560CE8" w14:textId="18AE54F5" w:rsidR="007B4A91" w:rsidRDefault="007B4A91">
      <w:pPr>
        <w:rPr>
          <w:sz w:val="28"/>
          <w:szCs w:val="28"/>
        </w:rPr>
      </w:pPr>
    </w:p>
    <w:p w14:paraId="2C39E5BE" w14:textId="1E0CA443" w:rsidR="007B4A91" w:rsidRDefault="00A10BD5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A10BD5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A10BD5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2FC4159F" w:rsidR="007B4A91" w:rsidRDefault="007870A3">
      <w:pPr>
        <w:rPr>
          <w:sz w:val="28"/>
          <w:szCs w:val="28"/>
        </w:rPr>
      </w:pPr>
      <w:r>
        <w:t xml:space="preserve">Put a score system and avoid the asteroids (obstacles) so that you don’t die. Get as much points as possible before you die. </w:t>
      </w:r>
      <w:r w:rsidR="00A10BD5">
        <w:pict w14:anchorId="4F92B24E">
          <v:rect id="_x0000_i1035" style="width:0;height:1.5pt" o:hralign="center" o:hrstd="t" o:hr="t" fillcolor="#a0a0a0" stroked="f"/>
        </w:pict>
      </w:r>
      <w:r w:rsidR="00A10BD5">
        <w:pict w14:anchorId="49CF2C3B">
          <v:rect id="_x0000_i1036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62768"/>
    <w:rsid w:val="00556965"/>
    <w:rsid w:val="007870A3"/>
    <w:rsid w:val="007B4A91"/>
    <w:rsid w:val="00A10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234</Words>
  <Characters>13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tudent - Serena George</cp:lastModifiedBy>
  <cp:revision>2</cp:revision>
  <dcterms:created xsi:type="dcterms:W3CDTF">2021-08-21T11:10:00Z</dcterms:created>
  <dcterms:modified xsi:type="dcterms:W3CDTF">2021-08-21T11:10:00Z</dcterms:modified>
</cp:coreProperties>
</file>